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B6FE7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C7D7C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B6FE7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BC7D7C" w:rsidRDefault="009526BB" w:rsidP="00BC7D7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B6FE7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C7D7C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EB6FE7">
        <w:rPr>
          <w:rFonts w:ascii="Muli" w:eastAsia="Muli" w:hAnsi="Muli" w:cs="Muli"/>
          <w:sz w:val="24"/>
          <w:szCs w:val="24"/>
          <w:u w:val="single"/>
        </w:rPr>
        <w:t xml:space="preserve">The “Div” tag is used in HTML to make divisions of content in the web page like </w:t>
      </w:r>
      <w:r w:rsidR="00BC7D7C">
        <w:rPr>
          <w:rFonts w:ascii="Muli" w:eastAsia="Muli" w:hAnsi="Muli" w:cs="Muli"/>
          <w:sz w:val="24"/>
          <w:szCs w:val="24"/>
          <w:u w:val="single"/>
        </w:rPr>
        <w:t xml:space="preserve">    </w:t>
      </w:r>
    </w:p>
    <w:p w:rsidR="00173A24" w:rsidRDefault="00EB6FE7" w:rsidP="00BC7D7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(text,images,header,footer,navigation bar,etc.) “Div” tag has both open (&lt;div&gt;) and closing </w:t>
      </w:r>
      <w:r w:rsidR="00BC7D7C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>(&lt;/div&gt;) tag and it is mandatory to close the tag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BC7D7C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C7D7C">
        <w:rPr>
          <w:rFonts w:ascii="Muli" w:eastAsia="Muli" w:hAnsi="Muli" w:cs="Muli"/>
          <w:sz w:val="24"/>
          <w:szCs w:val="24"/>
          <w:u w:val="single"/>
        </w:rPr>
        <w:t xml:space="preserve">  Relative positioning – the element is positioned relative to its normal position.</w:t>
      </w:r>
    </w:p>
    <w:p w:rsidR="00BC7D7C" w:rsidRDefault="00BC7D7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 xml:space="preserve">    Absolute positioning – the element is positioned absolutely to its first positioned parent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B6FE7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C7D7C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B6FE7">
        <w:rPr>
          <w:rFonts w:ascii="Muli" w:eastAsia="Muli" w:hAnsi="Muli" w:cs="Muli"/>
          <w:sz w:val="24"/>
          <w:szCs w:val="24"/>
          <w:u w:val="single"/>
        </w:rPr>
        <w:t>The CSS opacity property is used to specify the transparency of an elemen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B6FE7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C7D7C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B6FE7">
        <w:rPr>
          <w:rFonts w:ascii="Muli" w:eastAsia="Muli" w:hAnsi="Muli" w:cs="Muli"/>
          <w:sz w:val="24"/>
          <w:szCs w:val="24"/>
          <w:u w:val="single"/>
        </w:rPr>
        <w:t>JavaScrip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B6FE7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C7D7C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B6FE7">
        <w:rPr>
          <w:rFonts w:ascii="Muli" w:eastAsia="Muli" w:hAnsi="Muli" w:cs="Muli"/>
          <w:sz w:val="24"/>
          <w:szCs w:val="24"/>
          <w:u w:val="single"/>
        </w:rPr>
        <w:t>Snack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A73B0">
        <w:rPr>
          <w:rFonts w:ascii="Muli" w:eastAsia="Muli" w:hAnsi="Muli" w:cs="Muli"/>
          <w:sz w:val="24"/>
          <w:szCs w:val="24"/>
          <w:u w:val="single"/>
        </w:rPr>
        <w:t xml:space="preserve"> 1) Download Expo-Go from google play store.</w:t>
      </w:r>
    </w:p>
    <w:p w:rsidR="008A73B0" w:rsidRDefault="008A73B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 xml:space="preserve">  2)  Scan the QR cod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B6FE7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C7D7C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B6FE7">
        <w:rPr>
          <w:rFonts w:ascii="Muli" w:eastAsia="Muli" w:hAnsi="Muli" w:cs="Muli"/>
          <w:sz w:val="24"/>
          <w:szCs w:val="24"/>
          <w:u w:val="single"/>
        </w:rPr>
        <w:t>render() is a function which returns the output value which will be displayed over the scree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C7D7C">
        <w:rPr>
          <w:rFonts w:ascii="Muli" w:eastAsia="Muli" w:hAnsi="Muli" w:cs="Muli"/>
          <w:sz w:val="24"/>
          <w:szCs w:val="24"/>
          <w:u w:val="single"/>
        </w:rPr>
        <w:t xml:space="preserve"> Whatever a function component returns is rendered as a React element.React elements let you describe what you want to see on the scree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8A73B0">
        <w:rPr>
          <w:rFonts w:ascii="Muli" w:eastAsia="Muli" w:hAnsi="Muli" w:cs="Muli"/>
          <w:sz w:val="24"/>
          <w:szCs w:val="24"/>
          <w:u w:val="single"/>
        </w:rPr>
        <w:t xml:space="preserve"> 1) Button.</w:t>
      </w:r>
    </w:p>
    <w:p w:rsidR="008A73B0" w:rsidRDefault="008A73B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2) View.</w:t>
      </w:r>
    </w:p>
    <w:p w:rsidR="008A73B0" w:rsidRDefault="008A73B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3) Tex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257516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57516"/>
    <w:rsid w:val="008A73B0"/>
    <w:rsid w:val="009526BB"/>
    <w:rsid w:val="00AD061E"/>
    <w:rsid w:val="00BC7D7C"/>
    <w:rsid w:val="00EB6F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7516"/>
  </w:style>
  <w:style w:type="paragraph" w:styleId="Heading1">
    <w:name w:val="heading 1"/>
    <w:basedOn w:val="Normal"/>
    <w:next w:val="Normal"/>
    <w:uiPriority w:val="9"/>
    <w:qFormat/>
    <w:rsid w:val="0025751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5751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5751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5751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5751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5751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5751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257516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91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6</cp:revision>
  <dcterms:created xsi:type="dcterms:W3CDTF">2021-01-06T05:46:00Z</dcterms:created>
  <dcterms:modified xsi:type="dcterms:W3CDTF">2021-09-08T07:36:00Z</dcterms:modified>
</cp:coreProperties>
</file>